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E5A73" w14:textId="77777777"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3B20D4B" wp14:editId="50B4B26A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1390E" w14:textId="77777777"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B20D4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" stroked="f">
                <v:textbox>
                  <w:txbxContent>
                    <w:p w14:paraId="4DF1390E" w14:textId="77777777"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F2D60E1" wp14:editId="4AEA5F7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3B724" w14:textId="63BBF7DB" w:rsidR="00340330" w:rsidRDefault="001B3032" w:rsidP="0034033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E2376C" wp14:editId="7D5C948E">
                                  <wp:extent cx="906780" cy="906780"/>
                                  <wp:effectExtent l="0" t="0" r="7620" b="7620"/>
                                  <wp:docPr id="2" name="Resi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2D60E1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" stroked="f">
                <v:textbox style="mso-fit-shape-to-text:t">
                  <w:txbxContent>
                    <w:p w14:paraId="7613B724" w14:textId="63BBF7DB" w:rsidR="00340330" w:rsidRDefault="001B3032" w:rsidP="00340330">
                      <w:r>
                        <w:rPr>
                          <w:noProof/>
                        </w:rPr>
                        <w:drawing>
                          <wp:inline distT="0" distB="0" distL="0" distR="0" wp14:anchorId="58E2376C" wp14:editId="7D5C948E">
                            <wp:extent cx="906780" cy="906780"/>
                            <wp:effectExtent l="0" t="0" r="7620" b="7620"/>
                            <wp:docPr id="2" name="Resi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4930BBDA" w14:textId="77777777" w:rsidR="00340330" w:rsidRPr="005B6A56" w:rsidRDefault="006E099F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6DA37E5F" w14:textId="77777777" w:rsidR="00340330" w:rsidRPr="005B6A56" w:rsidRDefault="006E099F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FEN BİLİMLERİ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14:paraId="3433FD18" w14:textId="77777777"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14:paraId="498161DA" w14:textId="77777777"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14:paraId="0393C3C3" w14:textId="77777777"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14:paraId="56C9C1F7" w14:textId="77777777"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r w:rsidRPr="00EA1AFA">
        <w:rPr>
          <w:rFonts w:ascii="Times New Roman" w:hAnsi="Times New Roman" w:cs="Times New Roman"/>
        </w:rPr>
        <w:t>TC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14:paraId="15230E6E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890667344" w:edGrp="everyone"/>
      <w:r w:rsidRPr="00D30331">
        <w:rPr>
          <w:rFonts w:ascii="Times New Roman" w:hAnsi="Times New Roman" w:cs="Times New Roman"/>
        </w:rPr>
        <w:t xml:space="preserve">   </w:t>
      </w:r>
      <w:permEnd w:id="1890667344"/>
    </w:p>
    <w:p w14:paraId="7CED4270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242619299" w:edGrp="everyone"/>
      <w:r w:rsidRPr="00D30331">
        <w:rPr>
          <w:rFonts w:ascii="Times New Roman" w:hAnsi="Times New Roman" w:cs="Times New Roman"/>
        </w:rPr>
        <w:t xml:space="preserve">   </w:t>
      </w:r>
      <w:permEnd w:id="242619299"/>
    </w:p>
    <w:p w14:paraId="351AB089" w14:textId="77777777"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128020490" w:edGrp="everyone"/>
      <w:r>
        <w:rPr>
          <w:rFonts w:ascii="Times New Roman" w:hAnsi="Times New Roman" w:cs="Times New Roman"/>
        </w:rPr>
        <w:t xml:space="preserve">   </w:t>
      </w:r>
      <w:permEnd w:id="128020490"/>
    </w:p>
    <w:p w14:paraId="5BF33655" w14:textId="77777777" w:rsidR="000F492A" w:rsidRDefault="000F492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sdt>
        <w:sdtPr>
          <w:rPr>
            <w:rFonts w:ascii="Times New Roman" w:hAnsi="Times New Roman"/>
          </w:rPr>
          <w:alias w:val="Anabilim Dalı Adı Seçiniz"/>
          <w:tag w:val="Anabilim Dalı Adı Seçiniz"/>
          <w:id w:val="-1347560908"/>
          <w:dropDownList>
            <w:listItem w:displayText="...................." w:value="...................."/>
            <w:listItem w:displayText="Akıllı Ulaşım Sistemleri ve Teknolojileri Anabilim Dalı" w:value="Akıllı Ulaşım Sistemleri ve Teknolojileri Anabilim Dalı"/>
            <w:listItem w:displayText="Elektrik-Elektronik Mühendisliği Anabilim Dalı" w:value="Elektrik-Elektronik Mühendisliği Anabilim Dalı"/>
            <w:listItem w:displayText="Mekatronik Mühendisliği Anabilim Dalı" w:value="Mekatronik Mühendisliği Anabilim Dalı"/>
          </w:dropDownList>
        </w:sdtPr>
        <w:sdtEndPr/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14:paraId="1C784E6C" w14:textId="77777777"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0F492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/>
          </w:rPr>
          <w:alias w:val="Program Adı Seçiniz"/>
          <w:tag w:val="Program Adı Seçiniz"/>
          <w:id w:val="726719398"/>
          <w:dropDownList>
            <w:listItem w:displayText="...................." w:value="...................."/>
            <w:listItem w:displayText="Akıllı Ulaşım Sistemleri ve Teknolojileri Doktora Programı" w:value="Akıllı Ulaşım Sistemleri ve Teknolojileri Doktora Programı"/>
            <w:listItem w:displayText="Elektrik-Elektronik Mühendisliği Doktora Programı" w:value="Elektrik-Elektronik Mühendisliği Doktora Programı"/>
            <w:listItem w:displayText="Mekatronik Mühendisliği Doktora Programı" w:value="Mekatronik Mühendisliği Doktora Programı"/>
          </w:dropDownList>
        </w:sdtPr>
        <w:sdtEndPr/>
        <w:sdtContent>
          <w:r w:rsidR="006E099F">
            <w:rPr>
              <w:rFonts w:ascii="Times New Roman" w:hAnsi="Times New Roman"/>
            </w:rPr>
            <w:t>....................</w:t>
          </w:r>
        </w:sdtContent>
      </w:sdt>
    </w:p>
    <w:p w14:paraId="4E653C28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684891066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16-2017" w:value="2016-2017"/>
            <w:listItem w:displayText="2017-2018" w:value="2017-2018"/>
            <w:listItem w:displayText="2018-2019" w:value="2018-2019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684891066"/>
      <w:r w:rsidRPr="00D30331">
        <w:rPr>
          <w:rFonts w:ascii="Times New Roman" w:hAnsi="Times New Roman" w:cs="Times New Roman"/>
        </w:rPr>
        <w:t xml:space="preserve">     </w:t>
      </w:r>
      <w:permStart w:id="1865579691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1865579691"/>
    </w:p>
    <w:p w14:paraId="1CC1A9D8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4C9D78BE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502DF07B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0D6F8843" w14:textId="77777777" w:rsidR="00A30BA9" w:rsidRDefault="00A30BA9" w:rsidP="00A30BA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86"/>
      </w:tblGrid>
      <w:tr w:rsidR="00EA1AFA" w:rsidRPr="00A2739B" w14:paraId="6A4664C5" w14:textId="77777777" w:rsidTr="000F492A">
        <w:trPr>
          <w:trHeight w:val="980"/>
        </w:trPr>
        <w:tc>
          <w:tcPr>
            <w:tcW w:w="9697" w:type="dxa"/>
          </w:tcPr>
          <w:p w14:paraId="0ACB2332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2E11F920" w14:textId="77777777"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14:paraId="028F10CD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14:paraId="45844996" w14:textId="77777777"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7F07D369" w14:textId="77777777"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r w:rsidRPr="00B93161">
              <w:rPr>
                <w:rFonts w:ascii="Times New Roman" w:hAnsi="Times New Roman" w:cs="Times New Roman"/>
                <w:b/>
              </w:rPr>
              <w:t>Tarih :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</w:tbl>
    <w:p w14:paraId="2994BCB3" w14:textId="77777777" w:rsidR="00EA1AFA" w:rsidRDefault="00EA1AFA" w:rsidP="00EA1AFA">
      <w:pPr>
        <w:rPr>
          <w:rFonts w:ascii="Times New Roman" w:hAnsi="Times New Roman" w:cs="Times New Roman"/>
        </w:rPr>
      </w:pPr>
      <w:r w:rsidRPr="00A2739B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818"/>
        <w:gridCol w:w="4929"/>
      </w:tblGrid>
      <w:tr w:rsidR="001F798F" w14:paraId="2C42C7BC" w14:textId="77777777" w:rsidTr="000F492A">
        <w:tc>
          <w:tcPr>
            <w:tcW w:w="4818" w:type="dxa"/>
          </w:tcPr>
          <w:p w14:paraId="4A17DE6B" w14:textId="77777777"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VE CD’Yİ TESLİM ALAN ÜNİVERSİTE MERKEZ KÜTÜPHANE GÖREVLİSİ</w:t>
            </w:r>
          </w:p>
          <w:p w14:paraId="10BC7BFA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14:paraId="29ECD5C7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14:paraId="7DD1F05B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14:paraId="79FED4AE" w14:textId="77777777" w:rsidR="001F798F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               :                                   Kurum Kaşesi</w:t>
            </w:r>
          </w:p>
        </w:tc>
        <w:tc>
          <w:tcPr>
            <w:tcW w:w="4929" w:type="dxa"/>
          </w:tcPr>
          <w:p w14:paraId="403220B4" w14:textId="77777777" w:rsidR="00FF0A8D" w:rsidRDefault="00FF0A8D" w:rsidP="00FF0A8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GELERİ TESLİM ALAN ENSTİTÜ GÖREVLİSİ</w:t>
            </w:r>
          </w:p>
          <w:p w14:paraId="5E1D7F37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</w:p>
          <w:p w14:paraId="2CA65B6A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:</w:t>
            </w:r>
          </w:p>
          <w:p w14:paraId="050DC3B5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:</w:t>
            </w:r>
          </w:p>
          <w:p w14:paraId="7C19B431" w14:textId="77777777" w:rsidR="00FF0A8D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:                    </w:t>
            </w:r>
          </w:p>
          <w:p w14:paraId="0122B9E9" w14:textId="77777777" w:rsidR="00A34D6E" w:rsidRDefault="00FF0A8D" w:rsidP="00FF0A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edi    :                    CD Adedi :</w:t>
            </w:r>
          </w:p>
        </w:tc>
      </w:tr>
      <w:tr w:rsidR="00FF0A8D" w14:paraId="05E08A2A" w14:textId="77777777" w:rsidTr="00F621F7">
        <w:tc>
          <w:tcPr>
            <w:tcW w:w="9747" w:type="dxa"/>
            <w:gridSpan w:val="2"/>
          </w:tcPr>
          <w:p w14:paraId="18F53198" w14:textId="77777777" w:rsidR="00FF0A8D" w:rsidRPr="00282E24" w:rsidRDefault="00FF0A8D" w:rsidP="000F492A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T.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C.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BANDIRMA ONYEDİ EYLÜL ÜNİVERSİTESİ FEN BİLİMLERİ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14:paraId="117C5F56" w14:textId="77777777" w:rsidR="00FF0A8D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14:paraId="6B623088" w14:textId="77777777" w:rsidR="00FF0A8D" w:rsidRPr="00282E24" w:rsidRDefault="00FF0A8D" w:rsidP="000F492A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14:paraId="30ECC223" w14:textId="77777777" w:rsidR="00FF0A8D" w:rsidRDefault="00FF0A8D" w:rsidP="00282E24">
            <w:pPr>
              <w:rPr>
                <w:rFonts w:ascii="Times New Roman" w:hAnsi="Times New Roman" w:cs="Times New Roman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Tarih                :</w:t>
            </w:r>
          </w:p>
        </w:tc>
      </w:tr>
    </w:tbl>
    <w:p w14:paraId="122131BF" w14:textId="77777777" w:rsidR="001F798F" w:rsidRDefault="001F798F" w:rsidP="00EA1AFA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2"/>
        <w:gridCol w:w="548"/>
        <w:gridCol w:w="3772"/>
        <w:gridCol w:w="841"/>
        <w:gridCol w:w="3893"/>
      </w:tblGrid>
      <w:tr w:rsidR="00EA1AFA" w:rsidRPr="000F13AD" w14:paraId="37AAA4F2" w14:textId="77777777" w:rsidTr="000F492A">
        <w:trPr>
          <w:trHeight w:val="227"/>
        </w:trPr>
        <w:tc>
          <w:tcPr>
            <w:tcW w:w="4861" w:type="dxa"/>
            <w:gridSpan w:val="3"/>
            <w:shd w:val="clear" w:color="auto" w:fill="F2F2F2" w:themeFill="background1" w:themeFillShade="F2"/>
            <w:vAlign w:val="center"/>
          </w:tcPr>
          <w:p w14:paraId="1E7E209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67B5F1A9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14:paraId="4A04DD4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14:paraId="54741857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2886A6D1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14:paraId="50BA5DAA" w14:textId="77777777"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</w:rPr>
            </w:r>
            <w:r w:rsidR="008C4BCA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0"/>
          </w:p>
        </w:tc>
        <w:tc>
          <w:tcPr>
            <w:tcW w:w="3873" w:type="dxa"/>
            <w:vAlign w:val="center"/>
          </w:tcPr>
          <w:p w14:paraId="18A83660" w14:textId="77777777"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14:paraId="083ABEC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50B54064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kağıda)</w:t>
            </w:r>
          </w:p>
        </w:tc>
      </w:tr>
      <w:tr w:rsidR="00EA1AFA" w:rsidRPr="000F13AD" w14:paraId="76DCE6FF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04D69D8C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14:paraId="3866B277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1"/>
          </w:p>
        </w:tc>
        <w:tc>
          <w:tcPr>
            <w:tcW w:w="3873" w:type="dxa"/>
            <w:vAlign w:val="center"/>
          </w:tcPr>
          <w:p w14:paraId="56D95852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6B1E1A80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CEBA319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14:paraId="29ED6BA4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396BAA7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14:paraId="18834F71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3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vAlign w:val="center"/>
          </w:tcPr>
          <w:p w14:paraId="008B736D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Tez Teslim </w:t>
            </w:r>
            <w:r>
              <w:rPr>
                <w:rFonts w:ascii="Times New Roman" w:hAnsi="Times New Roman" w:cs="Times New Roman"/>
              </w:rPr>
              <w:t>(Jüri Üyesi) Formu</w:t>
            </w:r>
          </w:p>
        </w:tc>
        <w:tc>
          <w:tcPr>
            <w:tcW w:w="848" w:type="dxa"/>
            <w:vAlign w:val="center"/>
          </w:tcPr>
          <w:p w14:paraId="00D7DA1E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3D7693E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10120E2C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447445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14:paraId="0D150483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4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vAlign w:val="center"/>
          </w:tcPr>
          <w:p w14:paraId="7A5ADFB1" w14:textId="77777777" w:rsidR="00EA1AFA" w:rsidRPr="000F13AD" w:rsidRDefault="008E1CFB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Tez Kataloğu Formu</w:t>
            </w:r>
          </w:p>
        </w:tc>
        <w:tc>
          <w:tcPr>
            <w:tcW w:w="848" w:type="dxa"/>
            <w:vAlign w:val="center"/>
          </w:tcPr>
          <w:p w14:paraId="0B447BC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5D4DE333" w14:textId="77777777" w:rsidR="00EA1AFA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yrıca mail olarak gönderilecektir.</w:t>
            </w:r>
          </w:p>
        </w:tc>
      </w:tr>
      <w:tr w:rsidR="00EA1AFA" w:rsidRPr="000F13AD" w14:paraId="5A9AD18D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1FB65E0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14:paraId="3241837D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vAlign w:val="center"/>
          </w:tcPr>
          <w:p w14:paraId="165E298E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356CE99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14:paraId="2E49A71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14:paraId="050699D3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0065E5A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51" w:type="dxa"/>
            <w:vAlign w:val="center"/>
          </w:tcPr>
          <w:p w14:paraId="6028839F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vAlign w:val="center"/>
          </w:tcPr>
          <w:p w14:paraId="0D4E54F1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14:paraId="111D4BD0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2BF22F2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2507BCB2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6947D3CB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51" w:type="dxa"/>
            <w:vAlign w:val="center"/>
          </w:tcPr>
          <w:p w14:paraId="03951008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6"/>
          </w:p>
        </w:tc>
        <w:tc>
          <w:tcPr>
            <w:tcW w:w="3873" w:type="dxa"/>
            <w:vAlign w:val="center"/>
          </w:tcPr>
          <w:p w14:paraId="0894AAFF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D İçerisinde PDF Formatında Tez</w:t>
            </w:r>
          </w:p>
        </w:tc>
        <w:tc>
          <w:tcPr>
            <w:tcW w:w="848" w:type="dxa"/>
            <w:vAlign w:val="center"/>
          </w:tcPr>
          <w:p w14:paraId="4A70B2EE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608D3A70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Tez kontrol</w:t>
            </w:r>
            <w:r>
              <w:rPr>
                <w:rFonts w:ascii="Times New Roman" w:hAnsi="Times New Roman" w:cs="Times New Roman"/>
              </w:rPr>
              <w:t>ün</w:t>
            </w:r>
            <w:r w:rsidRPr="000F13AD">
              <w:rPr>
                <w:rFonts w:ascii="Times New Roman" w:hAnsi="Times New Roman" w:cs="Times New Roman"/>
              </w:rPr>
              <w:t xml:space="preserve">den sonra CD zarfında  </w:t>
            </w:r>
          </w:p>
        </w:tc>
      </w:tr>
      <w:tr w:rsidR="008A169E" w:rsidRPr="000F13AD" w14:paraId="523A2A44" w14:textId="77777777" w:rsidTr="000F492A">
        <w:trPr>
          <w:trHeight w:val="340"/>
        </w:trPr>
        <w:tc>
          <w:tcPr>
            <w:tcW w:w="437" w:type="dxa"/>
            <w:vAlign w:val="center"/>
          </w:tcPr>
          <w:p w14:paraId="34DEC29F" w14:textId="77777777" w:rsidR="008A169E" w:rsidRPr="000F13AD" w:rsidRDefault="0044189B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551" w:type="dxa"/>
            <w:vAlign w:val="center"/>
          </w:tcPr>
          <w:p w14:paraId="60DD0BF3" w14:textId="77777777" w:rsidR="008A169E" w:rsidRDefault="008A169E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C4BCA">
              <w:rPr>
                <w:rFonts w:ascii="Times New Roman" w:hAnsi="Times New Roman" w:cs="Times New Roman"/>
                <w:b/>
              </w:rPr>
            </w:r>
            <w:r w:rsidR="008C4BCA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</w:p>
        </w:tc>
        <w:tc>
          <w:tcPr>
            <w:tcW w:w="3873" w:type="dxa"/>
            <w:vAlign w:val="center"/>
          </w:tcPr>
          <w:p w14:paraId="1B206057" w14:textId="77777777" w:rsidR="008A169E" w:rsidRPr="008F229F" w:rsidRDefault="008A169E" w:rsidP="000E7E01">
            <w:pPr>
              <w:ind w:left="10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“Online Proje Başvuru Sistemine” eklendiğine dair belge</w:t>
            </w:r>
          </w:p>
        </w:tc>
        <w:tc>
          <w:tcPr>
            <w:tcW w:w="848" w:type="dxa"/>
            <w:vAlign w:val="center"/>
          </w:tcPr>
          <w:p w14:paraId="441CB522" w14:textId="77777777" w:rsidR="008A169E" w:rsidRPr="000F13AD" w:rsidRDefault="008A169E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1C5DB6CA" w14:textId="77777777" w:rsidR="008A169E" w:rsidRPr="000F13AD" w:rsidRDefault="008A169E" w:rsidP="000E7E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P destekli tezlerde</w:t>
            </w:r>
          </w:p>
        </w:tc>
      </w:tr>
    </w:tbl>
    <w:p w14:paraId="1C74461A" w14:textId="77777777" w:rsidR="00025421" w:rsidRPr="00D30331" w:rsidRDefault="008C4BCA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deri ciltli tez hazırlanacak; (doktora için mavi, yüksek lisans için beyaz) " w:value="3 adet deri ciltli tez hazırlanacak; (doktora için mavi, yüksek lisans için beyaz) "/>
            <w:listItem w:displayText="1 adedi  İ. Ü. Üniversitesi Merkez kütüphanesine, 1 adedi ilgili Fakülte Kütüphanesine ve diğer 1 adedi de Enstitüye teslim edilecek." w:value="1 adedi  İ. Ü. Üniversitesi Merkez kütüphanesine, 1 adedi ilgili Fakülte Kütüphanesine ve diğer 1 adedi de Enstitüye teslim edilecek."/>
            <w:listItem w:displayText="3- Kompakt Disklerin (CD) Hazırlanması:" w:value="3- Kompakt Disklerin (CD)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2 dijital nüsha olarak CD ye kaydedilip, CD ve kutusunun üzerine tez kapağındaki bilgiler yazılarak, 1 adet İ.Ü. Üniversitesi Merkez " w:value="c. 2 dijital nüsha olarak CD ye kaydedilip, CD ve kutusunun üzerine tez kapağındaki bilgiler yazılarak, 1 adet İ.Ü. Üniversitesi Merkez "/>
            <w:listItem w:displayText="Kütüphanesi ve 1 adet Enstitüye teslim edilecektir (Tez 100 mb’den büyük ise fazladan 1 adet daha CD Enstitüye teslim edilecek)." w:value="Kütüphanesi ve 1 adet Enstitüye teslim edilecektir (Tez 100 mb’den büyük ise fazladan 1 adet daha CD Enstitüye teslim edilecek)."/>
            <w:listItem w:displayText="d. Tez Kataloğu oluşturmak  için,  tez onay , özet ve abstract  sayfaları,  teslim alan enstitü görevlisine doc formatında mail olarak" w:value="d. Tez Kataloğu oluşturmak  için,  tez onay , özet ve abstract  sayfaları,  teslim alan enstitü görevlisine doc formatında mail olarak"/>
            <w:listItem w:displayText="gönderilecektir." w:value="gönderilecekti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EndPr>
          <w:rPr>
            <w:rStyle w:val="GlAlntChar"/>
          </w:rPr>
        </w:sdtEndPr>
        <w:sdtContent>
          <w:r w:rsidR="00164884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C30DF" w14:textId="77777777" w:rsidR="008C4BCA" w:rsidRDefault="008C4BCA" w:rsidP="005A4A0E">
      <w:pPr>
        <w:spacing w:after="0" w:line="240" w:lineRule="auto"/>
      </w:pPr>
      <w:r>
        <w:separator/>
      </w:r>
    </w:p>
  </w:endnote>
  <w:endnote w:type="continuationSeparator" w:id="0">
    <w:p w14:paraId="3359D474" w14:textId="77777777" w:rsidR="008C4BCA" w:rsidRDefault="008C4BCA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3852A" w14:textId="77777777" w:rsidR="008C4BCA" w:rsidRDefault="008C4BCA" w:rsidP="005A4A0E">
      <w:pPr>
        <w:spacing w:after="0" w:line="240" w:lineRule="auto"/>
      </w:pPr>
      <w:r>
        <w:separator/>
      </w:r>
    </w:p>
  </w:footnote>
  <w:footnote w:type="continuationSeparator" w:id="0">
    <w:p w14:paraId="12662F88" w14:textId="77777777" w:rsidR="008C4BCA" w:rsidRDefault="008C4BCA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E0NrCwsLQwNzFT0lEKTi0uzszPAykwrAUABCYE8S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371E0"/>
    <w:rsid w:val="00153665"/>
    <w:rsid w:val="00163900"/>
    <w:rsid w:val="00164884"/>
    <w:rsid w:val="001730FB"/>
    <w:rsid w:val="00184F43"/>
    <w:rsid w:val="001A2DE1"/>
    <w:rsid w:val="001B0E2A"/>
    <w:rsid w:val="001B3032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17580"/>
    <w:rsid w:val="00327678"/>
    <w:rsid w:val="00340330"/>
    <w:rsid w:val="00346CD2"/>
    <w:rsid w:val="00347F9E"/>
    <w:rsid w:val="00355A05"/>
    <w:rsid w:val="00361406"/>
    <w:rsid w:val="003629F0"/>
    <w:rsid w:val="00374ED6"/>
    <w:rsid w:val="00380147"/>
    <w:rsid w:val="003809FE"/>
    <w:rsid w:val="0038154F"/>
    <w:rsid w:val="0038704A"/>
    <w:rsid w:val="0039039F"/>
    <w:rsid w:val="003A3E43"/>
    <w:rsid w:val="003B37BB"/>
    <w:rsid w:val="003B4C9E"/>
    <w:rsid w:val="003C531A"/>
    <w:rsid w:val="003C5669"/>
    <w:rsid w:val="003C5C08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099F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C4BCA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9434D"/>
    <w:rsid w:val="009A02E7"/>
    <w:rsid w:val="009B35D1"/>
    <w:rsid w:val="009B6360"/>
    <w:rsid w:val="009B70AA"/>
    <w:rsid w:val="009C4B67"/>
    <w:rsid w:val="009D0F19"/>
    <w:rsid w:val="009E206C"/>
    <w:rsid w:val="009E32E2"/>
    <w:rsid w:val="009F0A92"/>
    <w:rsid w:val="009F1685"/>
    <w:rsid w:val="009F1842"/>
    <w:rsid w:val="009F5371"/>
    <w:rsid w:val="00A02933"/>
    <w:rsid w:val="00A10D7D"/>
    <w:rsid w:val="00A26FCB"/>
    <w:rsid w:val="00A30BA9"/>
    <w:rsid w:val="00A34D6E"/>
    <w:rsid w:val="00A44F2F"/>
    <w:rsid w:val="00A450FC"/>
    <w:rsid w:val="00A52DBA"/>
    <w:rsid w:val="00A7294D"/>
    <w:rsid w:val="00A760EF"/>
    <w:rsid w:val="00A76339"/>
    <w:rsid w:val="00A77827"/>
    <w:rsid w:val="00A939FC"/>
    <w:rsid w:val="00AB48E1"/>
    <w:rsid w:val="00AC1528"/>
    <w:rsid w:val="00AC351C"/>
    <w:rsid w:val="00AF24D8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A3CFB"/>
    <w:rsid w:val="00DB7DD0"/>
    <w:rsid w:val="00E010BC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626A0"/>
    <w:rsid w:val="00F71C02"/>
    <w:rsid w:val="00F748C0"/>
    <w:rsid w:val="00F74A1B"/>
    <w:rsid w:val="00F8064D"/>
    <w:rsid w:val="00F83451"/>
    <w:rsid w:val="00F940EC"/>
    <w:rsid w:val="00F945D8"/>
    <w:rsid w:val="00FB7B01"/>
    <w:rsid w:val="00FC6512"/>
    <w:rsid w:val="00FD5C18"/>
    <w:rsid w:val="00FE0B64"/>
    <w:rsid w:val="00FF0A8D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6E6D6F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39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5A6E"/>
    <w:rsid w:val="000049BA"/>
    <w:rsid w:val="00037D85"/>
    <w:rsid w:val="0008619A"/>
    <w:rsid w:val="000C3D7D"/>
    <w:rsid w:val="000F33AE"/>
    <w:rsid w:val="00113DCB"/>
    <w:rsid w:val="00134306"/>
    <w:rsid w:val="00163426"/>
    <w:rsid w:val="001B49F6"/>
    <w:rsid w:val="001D02D7"/>
    <w:rsid w:val="001D2F96"/>
    <w:rsid w:val="00230C8F"/>
    <w:rsid w:val="002E6D24"/>
    <w:rsid w:val="002F79BB"/>
    <w:rsid w:val="00307235"/>
    <w:rsid w:val="003878BF"/>
    <w:rsid w:val="003C74E3"/>
    <w:rsid w:val="003E5EBA"/>
    <w:rsid w:val="004A5A6E"/>
    <w:rsid w:val="0056179B"/>
    <w:rsid w:val="006D0F49"/>
    <w:rsid w:val="006E4A33"/>
    <w:rsid w:val="0071230E"/>
    <w:rsid w:val="007B2C03"/>
    <w:rsid w:val="007D5F71"/>
    <w:rsid w:val="007F3AC6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AD0857"/>
    <w:rsid w:val="00B24517"/>
    <w:rsid w:val="00BC6701"/>
    <w:rsid w:val="00BF5F92"/>
    <w:rsid w:val="00C277D4"/>
    <w:rsid w:val="00C52C63"/>
    <w:rsid w:val="00C8625B"/>
    <w:rsid w:val="00CD6493"/>
    <w:rsid w:val="00DB5007"/>
    <w:rsid w:val="00E03C32"/>
    <w:rsid w:val="00E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CDDC9C-A4E4-455A-AB74-2559D25E3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Hilal ÖNGE</cp:lastModifiedBy>
  <cp:revision>2</cp:revision>
  <cp:lastPrinted>2018-03-16T12:20:00Z</cp:lastPrinted>
  <dcterms:created xsi:type="dcterms:W3CDTF">2022-03-15T13:21:00Z</dcterms:created>
  <dcterms:modified xsi:type="dcterms:W3CDTF">2022-03-15T13:21:00Z</dcterms:modified>
</cp:coreProperties>
</file>